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A45861" w:rsidRPr="005C6829">
        <w:rPr>
          <w:rFonts w:cstheme="minorHAnsi"/>
          <w:lang w:val="es-ES_tradnl"/>
        </w:rPr>
        <w:t xml:space="preserve"> </w:t>
      </w:r>
      <w:r w:rsidR="00681756">
        <w:rPr>
          <w:noProof/>
        </w:rPr>
        <w:t>SQS ND</w:t>
      </w:r>
      <w:r w:rsidR="00BA0777">
        <w:rPr>
          <w:noProof/>
        </w:rPr>
        <w:t>T</w:t>
      </w:r>
      <w:r w:rsidR="00681756">
        <w:rPr>
          <w:noProof/>
        </w:rPr>
        <w:t>, LP</w:t>
      </w:r>
      <w:r w:rsidR="006A50F3" w:rsidRPr="00AD44D8">
        <w:t xml:space="preserve"> </w:t>
      </w:r>
      <w:r w:rsidR="00681756">
        <w:rPr>
          <w:rFonts w:cstheme="minorHAnsi"/>
          <w:lang w:val="es-ES_tradnl"/>
        </w:rPr>
        <w:t>solo para archivos</w:t>
      </w:r>
      <w:bookmarkStart w:id="0" w:name="_Hlk530120037"/>
      <w:r w:rsidR="00585291" w:rsidRPr="005C6829">
        <w:rPr>
          <w:rFonts w:cstheme="minorHAnsi"/>
          <w:lang w:val="es-ES_tradnl"/>
        </w:rPr>
        <w:t xml:space="preserve"> </w:t>
      </w:r>
      <w:r w:rsidR="009D291A">
        <w:rPr>
          <w:rFonts w:cstheme="minorHAnsi"/>
          <w:lang w:val="es-ES_tradnl"/>
        </w:rPr>
        <w:t xml:space="preserve">de información </w:t>
      </w:r>
      <w:bookmarkStart w:id="1" w:name="_GoBack"/>
      <w:bookmarkEnd w:id="1"/>
      <w:r w:rsidR="00585291" w:rsidRPr="005C6829">
        <w:rPr>
          <w:rFonts w:cstheme="minorHAnsi"/>
          <w:lang w:val="es-ES_tradnl"/>
        </w:rPr>
        <w:t>de materiale</w:t>
      </w:r>
      <w:r w:rsidR="00F0315E" w:rsidRPr="005C6829">
        <w:rPr>
          <w:rFonts w:cstheme="minorHAnsi"/>
          <w:lang w:val="es-ES_tradnl"/>
        </w:rPr>
        <w:t xml:space="preserve">s radioactivos en </w:t>
      </w:r>
      <w:r w:rsidR="00681756">
        <w:rPr>
          <w:rFonts w:cstheme="minorHAnsi"/>
          <w:lang w:val="es-ES_tradnl"/>
        </w:rPr>
        <w:t xml:space="preserve">2205 Iris St., </w:t>
      </w:r>
      <w:r w:rsidR="00DF3FB3">
        <w:rPr>
          <w:rFonts w:cstheme="minorHAnsi"/>
          <w:lang w:val="es-ES_tradnl"/>
        </w:rPr>
        <w:t>Carlsbad, NM 88220</w:t>
      </w:r>
      <w:r w:rsidR="00AD3D85">
        <w:rPr>
          <w:rFonts w:cstheme="minorHAnsi"/>
          <w:lang w:val="es-ES_tradnl"/>
        </w:rPr>
        <w:t xml:space="preserve">. </w:t>
      </w:r>
      <w:bookmarkEnd w:id="0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8FACt/G1U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81756"/>
    <w:rsid w:val="006A50F3"/>
    <w:rsid w:val="006E2055"/>
    <w:rsid w:val="00764B61"/>
    <w:rsid w:val="00834576"/>
    <w:rsid w:val="00846082"/>
    <w:rsid w:val="0088045A"/>
    <w:rsid w:val="00905044"/>
    <w:rsid w:val="00995A1F"/>
    <w:rsid w:val="009D291A"/>
    <w:rsid w:val="00A45861"/>
    <w:rsid w:val="00AD3D85"/>
    <w:rsid w:val="00AD7AC7"/>
    <w:rsid w:val="00BA0777"/>
    <w:rsid w:val="00C459F1"/>
    <w:rsid w:val="00CA3ED3"/>
    <w:rsid w:val="00CA4A4C"/>
    <w:rsid w:val="00CB6F68"/>
    <w:rsid w:val="00D17F5C"/>
    <w:rsid w:val="00DB05A8"/>
    <w:rsid w:val="00DF3FB3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B88A1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Victor Diaz</cp:lastModifiedBy>
  <cp:revision>4</cp:revision>
  <cp:lastPrinted>2019-06-14T20:54:00Z</cp:lastPrinted>
  <dcterms:created xsi:type="dcterms:W3CDTF">2019-10-09T16:43:00Z</dcterms:created>
  <dcterms:modified xsi:type="dcterms:W3CDTF">2019-10-09T19:21:00Z</dcterms:modified>
</cp:coreProperties>
</file>